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AAE14" w14:textId="0247BF12" w:rsidR="00000238" w:rsidRDefault="00EE2118">
      <w:pPr>
        <w:pStyle w:val="BodyText"/>
        <w:rPr>
          <w:rFonts w:ascii="Times New Roman"/>
          <w:i w:val="0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71104" behindDoc="1" locked="0" layoutInCell="1" allowOverlap="1" wp14:anchorId="697AAE65" wp14:editId="2B088E4C">
                <wp:simplePos x="0" y="0"/>
                <wp:positionH relativeFrom="page">
                  <wp:posOffset>1993265</wp:posOffset>
                </wp:positionH>
                <wp:positionV relativeFrom="page">
                  <wp:posOffset>127635</wp:posOffset>
                </wp:positionV>
                <wp:extent cx="3789680" cy="191135"/>
                <wp:effectExtent l="0" t="0" r="0" b="0"/>
                <wp:wrapNone/>
                <wp:docPr id="3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9680" cy="191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7AAE82" w14:textId="77777777" w:rsidR="00000238" w:rsidRDefault="00B41853">
                            <w:pPr>
                              <w:spacing w:before="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MTERA Member Tribe Energy Assistance Request 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7AAE65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156.95pt;margin-top:10.05pt;width:298.4pt;height:15.05pt;z-index:-15845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" filled="f" stroked="f">
                <v:textbox inset="0,0,0,0">
                  <w:txbxContent>
                    <w:p w14:paraId="697AAE82" w14:textId="77777777" w:rsidR="00000238" w:rsidRDefault="00B41853">
                      <w:pPr>
                        <w:spacing w:before="1"/>
                        <w:rPr>
                          <w:b/>
                        </w:rPr>
                      </w:pPr>
                      <w:r>
                        <w:rPr>
                          <w:b/>
                          <w:color w:val="FFFFFF"/>
                        </w:rPr>
                        <w:t>MTERA Member Tribe Energy Assistance Request For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29664" behindDoc="0" locked="0" layoutInCell="1" allowOverlap="1" wp14:anchorId="697AAE66" wp14:editId="27C35C74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2557780"/>
                <wp:effectExtent l="0" t="0" r="0" b="0"/>
                <wp:wrapNone/>
                <wp:docPr id="27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2557780"/>
                          <a:chOff x="0" y="0"/>
                          <a:chExt cx="12240" cy="4028"/>
                        </a:xfrm>
                      </wpg:grpSpPr>
                      <wps:wsp>
                        <wps:cNvPr id="28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240" cy="4018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0" y="4008"/>
                            <a:ext cx="12240" cy="20"/>
                          </a:xfrm>
                          <a:prstGeom prst="rect">
                            <a:avLst/>
                          </a:prstGeom>
                          <a:solidFill>
                            <a:srgbClr val="2E528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31" descr="A picture containing drawing  Description automatically generated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85" y="73"/>
                            <a:ext cx="3870" cy="38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2240" cy="4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7AAE83" w14:textId="77777777" w:rsidR="00000238" w:rsidRDefault="00000238">
                              <w:pPr>
                                <w:spacing w:before="12"/>
                                <w:rPr>
                                  <w:i/>
                                  <w:sz w:val="105"/>
                                </w:rPr>
                              </w:pPr>
                            </w:p>
                            <w:p w14:paraId="6F60C2F2" w14:textId="77777777" w:rsidR="000B2907" w:rsidRDefault="00592206" w:rsidP="00592206">
                              <w:pPr>
                                <w:ind w:right="676"/>
                                <w:jc w:val="center"/>
                                <w:rPr>
                                  <w:b/>
                                  <w:color w:val="FFFFFF"/>
                                  <w:spacing w:val="-8"/>
                                  <w:sz w:val="64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pacing w:val="-8"/>
                                  <w:sz w:val="64"/>
                                </w:rPr>
                                <w:t xml:space="preserve">Letter of Intent: </w:t>
                              </w:r>
                            </w:p>
                            <w:p w14:paraId="55BA90BA" w14:textId="0EAA0624" w:rsidR="00F4597D" w:rsidRDefault="00592206" w:rsidP="00797A21">
                              <w:pPr>
                                <w:ind w:left="144" w:right="288"/>
                                <w:jc w:val="center"/>
                                <w:rPr>
                                  <w:b/>
                                  <w:sz w:val="64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pacing w:val="-8"/>
                                  <w:sz w:val="64"/>
                                </w:rPr>
                                <w:t xml:space="preserve">MTERA Funding for </w:t>
                              </w:r>
                              <w:r w:rsidR="002C743B">
                                <w:rPr>
                                  <w:b/>
                                  <w:color w:val="FFFFFF"/>
                                  <w:spacing w:val="-8"/>
                                  <w:sz w:val="64"/>
                                </w:rPr>
                                <w:t xml:space="preserve">CPRG </w:t>
                              </w:r>
                              <w:r w:rsidR="000B2907">
                                <w:rPr>
                                  <w:b/>
                                  <w:color w:val="FFFFFF"/>
                                  <w:spacing w:val="-8"/>
                                  <w:sz w:val="64"/>
                                </w:rPr>
                                <w:t>Appli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7AAE66" id="Group 29" o:spid="_x0000_s1027" style="position:absolute;margin-left:0;margin-top:0;width:612pt;height:201.4pt;z-index:15729664;mso-position-horizontal-relative:page;mso-position-vertical-relative:page" coordsize="12240,40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">
                <v:rect id="Rectangle 33" o:spid="_x0000_s1028" style="position:absolute;width:12240;height:40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" fillcolor="black" stroked="f"/>
                <v:rect id="Rectangle 32" o:spid="_x0000_s1029" style="position:absolute;top:4008;width:12240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" fillcolor="#2e528f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30" type="#_x0000_t75" alt="A picture containing drawing  Description automatically generated " style="position:absolute;left:4185;top:73;width:3870;height:38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">
                  <v:imagedata r:id="rId8" o:title="A picture containing drawing  Description automatically generated "/>
                </v:shape>
                <v:shape id="Text Box 30" o:spid="_x0000_s1031" type="#_x0000_t202" style="position:absolute;width:12240;height:4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inset="0,0,0,0">
                    <w:txbxContent>
                      <w:p w14:paraId="697AAE83" w14:textId="77777777" w:rsidR="00000238" w:rsidRDefault="00000238">
                        <w:pPr>
                          <w:spacing w:before="12"/>
                          <w:rPr>
                            <w:i/>
                            <w:sz w:val="105"/>
                          </w:rPr>
                        </w:pPr>
                      </w:p>
                      <w:p w14:paraId="6F60C2F2" w14:textId="77777777" w:rsidR="000B2907" w:rsidRDefault="00592206" w:rsidP="00592206">
                        <w:pPr>
                          <w:ind w:right="676"/>
                          <w:jc w:val="center"/>
                          <w:rPr>
                            <w:b/>
                            <w:color w:val="FFFFFF"/>
                            <w:spacing w:val="-8"/>
                            <w:sz w:val="64"/>
                          </w:rPr>
                        </w:pPr>
                        <w:r>
                          <w:rPr>
                            <w:b/>
                            <w:color w:val="FFFFFF"/>
                            <w:spacing w:val="-8"/>
                            <w:sz w:val="64"/>
                          </w:rPr>
                          <w:t xml:space="preserve">Letter of Intent: </w:t>
                        </w:r>
                      </w:p>
                      <w:p w14:paraId="55BA90BA" w14:textId="0EAA0624" w:rsidR="00F4597D" w:rsidRDefault="00592206" w:rsidP="00797A21">
                        <w:pPr>
                          <w:ind w:left="144" w:right="288"/>
                          <w:jc w:val="center"/>
                          <w:rPr>
                            <w:b/>
                            <w:sz w:val="64"/>
                          </w:rPr>
                        </w:pPr>
                        <w:r>
                          <w:rPr>
                            <w:b/>
                            <w:color w:val="FFFFFF"/>
                            <w:spacing w:val="-8"/>
                            <w:sz w:val="64"/>
                          </w:rPr>
                          <w:t xml:space="preserve">MTERA Funding for </w:t>
                        </w:r>
                        <w:r w:rsidR="002C743B">
                          <w:rPr>
                            <w:b/>
                            <w:color w:val="FFFFFF"/>
                            <w:spacing w:val="-8"/>
                            <w:sz w:val="64"/>
                          </w:rPr>
                          <w:t xml:space="preserve">CPRG </w:t>
                        </w:r>
                        <w:r w:rsidR="000B2907">
                          <w:rPr>
                            <w:b/>
                            <w:color w:val="FFFFFF"/>
                            <w:spacing w:val="-8"/>
                            <w:sz w:val="64"/>
                          </w:rPr>
                          <w:t>Application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697AAE15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6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7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8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9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A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B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C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D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E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1F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20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21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697AAE22" w14:textId="77777777" w:rsidR="00000238" w:rsidRDefault="00000238">
      <w:pPr>
        <w:pStyle w:val="BodyText"/>
        <w:rPr>
          <w:rFonts w:ascii="Times New Roman"/>
          <w:i w:val="0"/>
          <w:sz w:val="20"/>
        </w:rPr>
      </w:pPr>
    </w:p>
    <w:p w14:paraId="1B3062BE" w14:textId="31C79632" w:rsidR="004A7862" w:rsidRDefault="001E257C" w:rsidP="007273CD">
      <w:pPr>
        <w:pStyle w:val="Heading1"/>
        <w:spacing w:before="256" w:after="100" w:afterAutospacing="1"/>
        <w:ind w:left="432" w:right="288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MTERA would like to </w:t>
      </w:r>
      <w:r w:rsidR="005E4490">
        <w:rPr>
          <w:b w:val="0"/>
          <w:bCs w:val="0"/>
          <w:sz w:val="24"/>
          <w:szCs w:val="24"/>
        </w:rPr>
        <w:t>support</w:t>
      </w:r>
      <w:r>
        <w:rPr>
          <w:b w:val="0"/>
          <w:bCs w:val="0"/>
          <w:sz w:val="24"/>
          <w:szCs w:val="24"/>
        </w:rPr>
        <w:t xml:space="preserve"> </w:t>
      </w:r>
      <w:r w:rsidR="00B13D83">
        <w:rPr>
          <w:b w:val="0"/>
          <w:bCs w:val="0"/>
          <w:sz w:val="24"/>
          <w:szCs w:val="24"/>
        </w:rPr>
        <w:t xml:space="preserve">Member </w:t>
      </w:r>
      <w:r>
        <w:rPr>
          <w:b w:val="0"/>
          <w:bCs w:val="0"/>
          <w:sz w:val="24"/>
          <w:szCs w:val="24"/>
        </w:rPr>
        <w:t xml:space="preserve">Tribes </w:t>
      </w:r>
      <w:r w:rsidR="00EA74B0">
        <w:rPr>
          <w:b w:val="0"/>
          <w:bCs w:val="0"/>
          <w:sz w:val="24"/>
          <w:szCs w:val="24"/>
        </w:rPr>
        <w:t xml:space="preserve">interested in applying for CPRG Implementation funding </w:t>
      </w:r>
      <w:r w:rsidR="00A2168B">
        <w:rPr>
          <w:b w:val="0"/>
          <w:bCs w:val="0"/>
          <w:sz w:val="24"/>
          <w:szCs w:val="24"/>
        </w:rPr>
        <w:t>by providing a distribution of up to $10,</w:t>
      </w:r>
      <w:r w:rsidR="005068CE">
        <w:rPr>
          <w:b w:val="0"/>
          <w:bCs w:val="0"/>
          <w:sz w:val="24"/>
          <w:szCs w:val="24"/>
        </w:rPr>
        <w:t>000</w:t>
      </w:r>
      <w:r w:rsidR="005F0B3A">
        <w:rPr>
          <w:b w:val="0"/>
          <w:bCs w:val="0"/>
          <w:sz w:val="24"/>
          <w:szCs w:val="24"/>
        </w:rPr>
        <w:t xml:space="preserve"> </w:t>
      </w:r>
      <w:r w:rsidR="005F4AD8">
        <w:rPr>
          <w:b w:val="0"/>
          <w:bCs w:val="0"/>
          <w:sz w:val="24"/>
          <w:szCs w:val="24"/>
        </w:rPr>
        <w:t>to be used to develop components of a competitive application</w:t>
      </w:r>
      <w:r w:rsidR="001B1570">
        <w:rPr>
          <w:b w:val="0"/>
          <w:bCs w:val="0"/>
          <w:sz w:val="24"/>
          <w:szCs w:val="24"/>
        </w:rPr>
        <w:t xml:space="preserve">, including acquiring grant writing or engineering services. To receive these funds, MTERA requests that </w:t>
      </w:r>
      <w:r w:rsidR="003A1C92">
        <w:rPr>
          <w:b w:val="0"/>
          <w:bCs w:val="0"/>
          <w:sz w:val="24"/>
          <w:szCs w:val="24"/>
        </w:rPr>
        <w:t xml:space="preserve">Tribes requesting this distribution complete and return this Letter of Intent. After the </w:t>
      </w:r>
      <w:r w:rsidR="006434BB">
        <w:rPr>
          <w:b w:val="0"/>
          <w:bCs w:val="0"/>
          <w:sz w:val="24"/>
          <w:szCs w:val="24"/>
        </w:rPr>
        <w:t xml:space="preserve">CPRG application period has closed, MTERA will follow up to ensure that the funds were </w:t>
      </w:r>
      <w:r w:rsidR="002F1103">
        <w:rPr>
          <w:b w:val="0"/>
          <w:bCs w:val="0"/>
          <w:sz w:val="24"/>
          <w:szCs w:val="24"/>
        </w:rPr>
        <w:t>put towards</w:t>
      </w:r>
      <w:r w:rsidR="00AB1A19">
        <w:rPr>
          <w:b w:val="0"/>
          <w:bCs w:val="0"/>
          <w:sz w:val="24"/>
          <w:szCs w:val="24"/>
        </w:rPr>
        <w:t xml:space="preserve"> a CPRG Implementation funding application. </w:t>
      </w:r>
      <w:r w:rsidR="002F1103">
        <w:rPr>
          <w:b w:val="0"/>
          <w:bCs w:val="0"/>
          <w:sz w:val="24"/>
          <w:szCs w:val="24"/>
        </w:rPr>
        <w:t xml:space="preserve"> </w:t>
      </w:r>
      <w:r w:rsidR="007273CD">
        <w:rPr>
          <w:b w:val="0"/>
          <w:bCs w:val="0"/>
          <w:sz w:val="24"/>
          <w:szCs w:val="24"/>
        </w:rPr>
        <w:t xml:space="preserve"> </w:t>
      </w:r>
    </w:p>
    <w:p w14:paraId="3415A8C2" w14:textId="698CC4CB" w:rsidR="00DF719D" w:rsidRPr="005068BA" w:rsidRDefault="00DF719D" w:rsidP="00797A21">
      <w:pPr>
        <w:pStyle w:val="Heading1"/>
        <w:spacing w:before="256"/>
        <w:ind w:left="432"/>
        <w:rPr>
          <w:sz w:val="28"/>
          <w:szCs w:val="28"/>
        </w:rPr>
      </w:pPr>
      <w:r w:rsidRPr="005068BA">
        <w:rPr>
          <w:sz w:val="28"/>
          <w:szCs w:val="28"/>
        </w:rPr>
        <w:t xml:space="preserve">Tribe: </w:t>
      </w:r>
    </w:p>
    <w:p w14:paraId="674310E0" w14:textId="080F0359" w:rsidR="00AC7A71" w:rsidRPr="005068BA" w:rsidRDefault="00AC7A71" w:rsidP="00797A21">
      <w:pPr>
        <w:pStyle w:val="Heading1"/>
        <w:spacing w:before="256"/>
        <w:ind w:left="432"/>
        <w:rPr>
          <w:sz w:val="28"/>
          <w:szCs w:val="28"/>
        </w:rPr>
      </w:pPr>
      <w:r w:rsidRPr="005068BA">
        <w:rPr>
          <w:sz w:val="28"/>
          <w:szCs w:val="28"/>
        </w:rPr>
        <w:t>Funding request amount:</w:t>
      </w:r>
    </w:p>
    <w:p w14:paraId="616447A6" w14:textId="639C6F06" w:rsidR="00AC7A71" w:rsidRPr="00AC7A71" w:rsidRDefault="00AA7167" w:rsidP="00797A21">
      <w:pPr>
        <w:pStyle w:val="BodyText"/>
        <w:spacing w:before="198" w:line="259" w:lineRule="auto"/>
        <w:ind w:left="432" w:right="1126"/>
      </w:pPr>
      <w:r>
        <w:t xml:space="preserve">MTERA is prepared to distribute up to $10,000 to each Tribe to support a </w:t>
      </w:r>
      <w:r w:rsidR="00723202">
        <w:t xml:space="preserve">funding application. </w:t>
      </w:r>
      <w:r w:rsidR="00E925B1">
        <w:t xml:space="preserve">It is expected that the full amount of the distribution will go towards developing a CPRG application. </w:t>
      </w:r>
    </w:p>
    <w:p w14:paraId="55799748" w14:textId="2932143B" w:rsidR="00957BE2" w:rsidRPr="005068BA" w:rsidRDefault="00AC7A71" w:rsidP="00797A21">
      <w:pPr>
        <w:pStyle w:val="Heading1"/>
        <w:spacing w:before="256"/>
        <w:ind w:left="432"/>
        <w:rPr>
          <w:sz w:val="28"/>
          <w:szCs w:val="28"/>
        </w:rPr>
      </w:pPr>
      <w:r w:rsidRPr="005068BA">
        <w:rPr>
          <w:sz w:val="28"/>
          <w:szCs w:val="28"/>
        </w:rPr>
        <w:t>How the funds will be spent</w:t>
      </w:r>
      <w:r w:rsidR="00957BE2" w:rsidRPr="005068BA">
        <w:rPr>
          <w:sz w:val="28"/>
          <w:szCs w:val="28"/>
        </w:rPr>
        <w:t>:</w:t>
      </w:r>
    </w:p>
    <w:p w14:paraId="42683AF5" w14:textId="002DDC8A" w:rsidR="00FA73F3" w:rsidRDefault="00B41853" w:rsidP="00797A21">
      <w:pPr>
        <w:pStyle w:val="BodyText"/>
        <w:spacing w:before="198" w:line="259" w:lineRule="auto"/>
        <w:ind w:left="432" w:right="1126"/>
      </w:pPr>
      <w:r>
        <w:t xml:space="preserve">Please provide a </w:t>
      </w:r>
      <w:r w:rsidR="0043263A">
        <w:t>paragraph summarizing</w:t>
      </w:r>
      <w:r w:rsidR="00B20C57">
        <w:t xml:space="preserve"> how the fund</w:t>
      </w:r>
      <w:r w:rsidR="00ED45B4">
        <w:t xml:space="preserve">s will be spent, and what specific services will be acquired </w:t>
      </w:r>
      <w:proofErr w:type="gramStart"/>
      <w:r w:rsidR="00ED45B4">
        <w:t>as a result of</w:t>
      </w:r>
      <w:proofErr w:type="gramEnd"/>
      <w:r w:rsidR="00ED45B4">
        <w:t xml:space="preserve"> this funding. </w:t>
      </w:r>
    </w:p>
    <w:p w14:paraId="20B6C0C2" w14:textId="5F8DCC12" w:rsidR="00546904" w:rsidRPr="005068BA" w:rsidRDefault="009C6CF2" w:rsidP="00797A21">
      <w:pPr>
        <w:pStyle w:val="Heading1"/>
        <w:ind w:left="432"/>
        <w:rPr>
          <w:sz w:val="28"/>
          <w:szCs w:val="28"/>
        </w:rPr>
      </w:pPr>
      <w:r w:rsidRPr="005068BA">
        <w:rPr>
          <w:sz w:val="28"/>
          <w:szCs w:val="28"/>
        </w:rPr>
        <w:t xml:space="preserve">What will be produced </w:t>
      </w:r>
      <w:proofErr w:type="gramStart"/>
      <w:r w:rsidRPr="005068BA">
        <w:rPr>
          <w:sz w:val="28"/>
          <w:szCs w:val="28"/>
        </w:rPr>
        <w:t>as a result of</w:t>
      </w:r>
      <w:proofErr w:type="gramEnd"/>
      <w:r w:rsidRPr="005068BA">
        <w:rPr>
          <w:sz w:val="28"/>
          <w:szCs w:val="28"/>
        </w:rPr>
        <w:t xml:space="preserve"> this funding?</w:t>
      </w:r>
    </w:p>
    <w:p w14:paraId="692632D2" w14:textId="516DDA22" w:rsidR="00546904" w:rsidRPr="008A2106" w:rsidRDefault="009C6CF2" w:rsidP="00797A21">
      <w:pPr>
        <w:pStyle w:val="BodyText"/>
        <w:ind w:left="432"/>
      </w:pPr>
      <w:r w:rsidRPr="008A2106">
        <w:t>Please</w:t>
      </w:r>
      <w:r w:rsidR="008A2106" w:rsidRPr="008A2106">
        <w:t xml:space="preserve"> provide a paragraph summarizing the objectives and deliverables that result from this funding. </w:t>
      </w:r>
    </w:p>
    <w:p w14:paraId="1135C1CB" w14:textId="77777777" w:rsidR="009C6CF2" w:rsidRDefault="009C6CF2" w:rsidP="00797A21">
      <w:pPr>
        <w:pStyle w:val="BodyText"/>
        <w:pBdr>
          <w:bottom w:val="single" w:sz="12" w:space="1" w:color="auto"/>
        </w:pBdr>
        <w:ind w:left="432"/>
        <w:rPr>
          <w:i w:val="0"/>
          <w:iCs/>
        </w:rPr>
      </w:pPr>
    </w:p>
    <w:p w14:paraId="64EDF2F6" w14:textId="77777777" w:rsidR="00CF6416" w:rsidRDefault="00CF6416" w:rsidP="00797A21">
      <w:pPr>
        <w:pStyle w:val="BodyText"/>
        <w:ind w:left="432"/>
        <w:rPr>
          <w:i w:val="0"/>
          <w:iCs/>
        </w:rPr>
      </w:pPr>
    </w:p>
    <w:p w14:paraId="531584D3" w14:textId="54B0770B" w:rsidR="00CF6416" w:rsidRPr="00CF6416" w:rsidRDefault="00CF6416" w:rsidP="002F1103">
      <w:pPr>
        <w:pStyle w:val="BodyText"/>
        <w:spacing w:after="240"/>
        <w:ind w:left="432"/>
      </w:pPr>
      <w:r w:rsidRPr="00CF6416">
        <w:t xml:space="preserve">Please provide a signature from a Tribal representative authorized to accept this $10,000 award. </w:t>
      </w:r>
    </w:p>
    <w:p w14:paraId="72CAFA97" w14:textId="7CD72D7A" w:rsidR="00CF6416" w:rsidRPr="005068BA" w:rsidRDefault="00CF6416" w:rsidP="00797A21">
      <w:pPr>
        <w:pStyle w:val="BodyText"/>
        <w:spacing w:after="240"/>
        <w:ind w:left="432"/>
        <w:rPr>
          <w:b/>
          <w:bCs/>
          <w:i w:val="0"/>
          <w:iCs/>
          <w:sz w:val="28"/>
          <w:szCs w:val="28"/>
        </w:rPr>
      </w:pPr>
      <w:r w:rsidRPr="005068BA">
        <w:rPr>
          <w:b/>
          <w:bCs/>
          <w:i w:val="0"/>
          <w:iCs/>
          <w:sz w:val="28"/>
          <w:szCs w:val="28"/>
        </w:rPr>
        <w:t>Name:</w:t>
      </w:r>
    </w:p>
    <w:p w14:paraId="697AAE63" w14:textId="7B38C31E" w:rsidR="00000238" w:rsidRPr="005068BA" w:rsidRDefault="00CF6416" w:rsidP="002F1103">
      <w:pPr>
        <w:pStyle w:val="BodyText"/>
        <w:spacing w:after="240"/>
        <w:ind w:left="432"/>
        <w:rPr>
          <w:b/>
          <w:bCs/>
          <w:i w:val="0"/>
          <w:iCs/>
          <w:sz w:val="28"/>
          <w:szCs w:val="28"/>
        </w:rPr>
      </w:pPr>
      <w:r w:rsidRPr="005068BA">
        <w:rPr>
          <w:b/>
          <w:bCs/>
          <w:i w:val="0"/>
          <w:iCs/>
          <w:sz w:val="28"/>
          <w:szCs w:val="28"/>
        </w:rPr>
        <w:t>Date:</w:t>
      </w:r>
    </w:p>
    <w:p w14:paraId="2C8C03AE" w14:textId="736CF65C" w:rsidR="002F1103" w:rsidRPr="005068BA" w:rsidRDefault="002F1103" w:rsidP="002F1103">
      <w:pPr>
        <w:pStyle w:val="BodyText"/>
        <w:spacing w:after="240"/>
        <w:ind w:left="432"/>
        <w:rPr>
          <w:b/>
          <w:bCs/>
          <w:i w:val="0"/>
          <w:iCs/>
          <w:sz w:val="28"/>
          <w:szCs w:val="28"/>
        </w:rPr>
      </w:pPr>
      <w:r w:rsidRPr="005068BA">
        <w:rPr>
          <w:b/>
          <w:bCs/>
          <w:i w:val="0"/>
          <w:iCs/>
          <w:sz w:val="28"/>
          <w:szCs w:val="28"/>
        </w:rPr>
        <w:t xml:space="preserve">Signature: </w:t>
      </w:r>
    </w:p>
    <w:sectPr w:rsidR="002F1103" w:rsidRPr="005068B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60" w:right="0" w:bottom="780" w:left="0" w:header="0" w:footer="5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3843E" w14:textId="77777777" w:rsidR="00CC2F9A" w:rsidRDefault="00CC2F9A">
      <w:r>
        <w:separator/>
      </w:r>
    </w:p>
  </w:endnote>
  <w:endnote w:type="continuationSeparator" w:id="0">
    <w:p w14:paraId="48A5768A" w14:textId="77777777" w:rsidR="00CC2F9A" w:rsidRDefault="00CC2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DD6AF" w14:textId="77777777" w:rsidR="009653D6" w:rsidRDefault="00965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AAE74" w14:textId="2EAF4D05" w:rsidR="00000238" w:rsidRDefault="00EE2118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487475712" behindDoc="1" locked="0" layoutInCell="1" allowOverlap="1" wp14:anchorId="697AAE7F" wp14:editId="122143D0">
              <wp:simplePos x="0" y="0"/>
              <wp:positionH relativeFrom="page">
                <wp:posOffset>-6350</wp:posOffset>
              </wp:positionH>
              <wp:positionV relativeFrom="page">
                <wp:posOffset>9500235</wp:posOffset>
              </wp:positionV>
              <wp:extent cx="7775575" cy="556260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5575" cy="556260"/>
                        <a:chOff x="-10" y="14961"/>
                        <a:chExt cx="12245" cy="876"/>
                      </a:xfrm>
                    </wpg:grpSpPr>
                    <wps:wsp>
                      <wps:cNvPr id="4" name="Rectangle 6"/>
                      <wps:cNvSpPr>
                        <a:spLocks noChangeArrowheads="1"/>
                      </wps:cNvSpPr>
                      <wps:spPr bwMode="auto">
                        <a:xfrm>
                          <a:off x="0" y="14971"/>
                          <a:ext cx="12225" cy="856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5"/>
                      <wps:cNvSpPr>
                        <a:spLocks/>
                      </wps:cNvSpPr>
                      <wps:spPr bwMode="auto">
                        <a:xfrm>
                          <a:off x="0" y="14971"/>
                          <a:ext cx="12225" cy="856"/>
                        </a:xfrm>
                        <a:custGeom>
                          <a:avLst/>
                          <a:gdLst>
                            <a:gd name="T0" fmla="*/ 0 w 12225"/>
                            <a:gd name="T1" fmla="+- 0 14971 14971"/>
                            <a:gd name="T2" fmla="*/ 14971 h 856"/>
                            <a:gd name="T3" fmla="*/ 12225 w 12225"/>
                            <a:gd name="T4" fmla="+- 0 14971 14971"/>
                            <a:gd name="T5" fmla="*/ 14971 h 856"/>
                            <a:gd name="T6" fmla="*/ 12225 w 12225"/>
                            <a:gd name="T7" fmla="+- 0 15827 14971"/>
                            <a:gd name="T8" fmla="*/ 15827 h 856"/>
                            <a:gd name="T9" fmla="*/ 0 w 12225"/>
                            <a:gd name="T10" fmla="+- 0 15827 14971"/>
                            <a:gd name="T11" fmla="*/ 15827 h 85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</a:cxnLst>
                          <a:rect l="0" t="0" r="r" b="b"/>
                          <a:pathLst>
                            <a:path w="12225" h="856">
                              <a:moveTo>
                                <a:pt x="0" y="0"/>
                              </a:moveTo>
                              <a:lnTo>
                                <a:pt x="12225" y="0"/>
                              </a:lnTo>
                              <a:lnTo>
                                <a:pt x="12225" y="856"/>
                              </a:lnTo>
                              <a:lnTo>
                                <a:pt x="0" y="856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5" y="15066"/>
                          <a:ext cx="699" cy="69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D570DA4" id="Group 3" o:spid="_x0000_s1026" style="position:absolute;margin-left:-.5pt;margin-top:748.05pt;width:612.25pt;height:43.8pt;z-index:-15840768;mso-position-horizontal-relative:page;mso-position-vertical-relative:page" coordorigin="-10,14961" coordsize="12245,8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">
              <v:rect id="Rectangle 6" o:spid="_x0000_s1027" style="position:absolute;top:14971;width:12225;height:8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<v:shape id="Freeform 5" o:spid="_x0000_s1028" style="position:absolute;top:14971;width:12225;height:856;visibility:visible;mso-wrap-style:square;v-text-anchor:top" coordsize="12225,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" path="m,l12225,r,856l,856e" filled="f" strokeweight="1pt">
                <v:path arrowok="t" o:connecttype="custom" o:connectlocs="0,14971;12225,14971;12225,15827;0,15827" o:connectangles="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9" type="#_x0000_t75" style="position:absolute;left:165;top:15066;width:699;height: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">
                <v:imagedata r:id="rId2" o:title="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76224" behindDoc="1" locked="0" layoutInCell="1" allowOverlap="1" wp14:anchorId="697AAE80" wp14:editId="3D46F5BC">
              <wp:simplePos x="0" y="0"/>
              <wp:positionH relativeFrom="page">
                <wp:posOffset>2096770</wp:posOffset>
              </wp:positionH>
              <wp:positionV relativeFrom="page">
                <wp:posOffset>9660890</wp:posOffset>
              </wp:positionV>
              <wp:extent cx="3479165" cy="21653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9165" cy="216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7AAE8B" w14:textId="77777777" w:rsidR="00000238" w:rsidRDefault="00B41853">
                          <w:pPr>
                            <w:spacing w:before="21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FFFFFF"/>
                            </w:rPr>
                            <w:t>Midwest Tribal Energy Resources Association, Inc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7AAE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margin-left:165.1pt;margin-top:760.7pt;width:273.95pt;height:17.05pt;z-index:-15840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" filled="f" stroked="f">
              <v:textbox inset="0,0,0,0">
                <w:txbxContent>
                  <w:p w14:paraId="697AAE8B" w14:textId="77777777" w:rsidR="00000238" w:rsidRDefault="00B41853">
                    <w:pPr>
                      <w:spacing w:before="21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FFFFFF"/>
                      </w:rPr>
                      <w:t>Midwest Tribal Energy Resources Association, Inc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9A0FA" w14:textId="77777777" w:rsidR="009653D6" w:rsidRDefault="009653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F4895" w14:textId="77777777" w:rsidR="00CC2F9A" w:rsidRDefault="00CC2F9A">
      <w:r>
        <w:separator/>
      </w:r>
    </w:p>
  </w:footnote>
  <w:footnote w:type="continuationSeparator" w:id="0">
    <w:p w14:paraId="21A07743" w14:textId="77777777" w:rsidR="00CC2F9A" w:rsidRDefault="00CC2F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C53C9" w14:textId="77777777" w:rsidR="009653D6" w:rsidRDefault="009653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AAE73" w14:textId="6B7D78F1" w:rsidR="00000238" w:rsidRDefault="00EE2118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487474688" behindDoc="1" locked="0" layoutInCell="1" allowOverlap="1" wp14:anchorId="697AAE7D" wp14:editId="258B4908">
              <wp:simplePos x="0" y="0"/>
              <wp:positionH relativeFrom="page">
                <wp:posOffset>0</wp:posOffset>
              </wp:positionH>
              <wp:positionV relativeFrom="page">
                <wp:posOffset>-6350</wp:posOffset>
              </wp:positionV>
              <wp:extent cx="7772400" cy="556260"/>
              <wp:effectExtent l="0" t="0" r="0" b="0"/>
              <wp:wrapNone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556260"/>
                        <a:chOff x="0" y="-10"/>
                        <a:chExt cx="12240" cy="876"/>
                      </a:xfrm>
                    </wpg:grpSpPr>
                    <wps:wsp>
                      <wps:cNvPr id="9" name="Rectangle 10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40" cy="856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AutoShape 9"/>
                      <wps:cNvSpPr>
                        <a:spLocks/>
                      </wps:cNvSpPr>
                      <wps:spPr bwMode="auto">
                        <a:xfrm>
                          <a:off x="0" y="-10"/>
                          <a:ext cx="12240" cy="876"/>
                        </a:xfrm>
                        <a:custGeom>
                          <a:avLst/>
                          <a:gdLst>
                            <a:gd name="T0" fmla="*/ 12240 w 12240"/>
                            <a:gd name="T1" fmla="+- 0 846 -10"/>
                            <a:gd name="T2" fmla="*/ 846 h 876"/>
                            <a:gd name="T3" fmla="*/ 0 w 12240"/>
                            <a:gd name="T4" fmla="+- 0 846 -10"/>
                            <a:gd name="T5" fmla="*/ 846 h 876"/>
                            <a:gd name="T6" fmla="*/ 0 w 12240"/>
                            <a:gd name="T7" fmla="+- 0 866 -10"/>
                            <a:gd name="T8" fmla="*/ 866 h 876"/>
                            <a:gd name="T9" fmla="*/ 12240 w 12240"/>
                            <a:gd name="T10" fmla="+- 0 866 -10"/>
                            <a:gd name="T11" fmla="*/ 866 h 876"/>
                            <a:gd name="T12" fmla="*/ 12240 w 12240"/>
                            <a:gd name="T13" fmla="+- 0 846 -10"/>
                            <a:gd name="T14" fmla="*/ 846 h 876"/>
                            <a:gd name="T15" fmla="*/ 12240 w 12240"/>
                            <a:gd name="T16" fmla="+- 0 -10 -10"/>
                            <a:gd name="T17" fmla="*/ -10 h 876"/>
                            <a:gd name="T18" fmla="*/ 0 w 12240"/>
                            <a:gd name="T19" fmla="+- 0 -10 -10"/>
                            <a:gd name="T20" fmla="*/ -10 h 876"/>
                            <a:gd name="T21" fmla="*/ 0 w 12240"/>
                            <a:gd name="T22" fmla="+- 0 10 -10"/>
                            <a:gd name="T23" fmla="*/ 10 h 876"/>
                            <a:gd name="T24" fmla="*/ 12240 w 12240"/>
                            <a:gd name="T25" fmla="+- 0 10 -10"/>
                            <a:gd name="T26" fmla="*/ 10 h 876"/>
                            <a:gd name="T27" fmla="*/ 12240 w 12240"/>
                            <a:gd name="T28" fmla="+- 0 -10 -10"/>
                            <a:gd name="T29" fmla="*/ -10 h 87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</a:cxnLst>
                          <a:rect l="0" t="0" r="r" b="b"/>
                          <a:pathLst>
                            <a:path w="12240" h="876">
                              <a:moveTo>
                                <a:pt x="12240" y="856"/>
                              </a:moveTo>
                              <a:lnTo>
                                <a:pt x="0" y="856"/>
                              </a:lnTo>
                              <a:lnTo>
                                <a:pt x="0" y="876"/>
                              </a:lnTo>
                              <a:lnTo>
                                <a:pt x="12240" y="876"/>
                              </a:lnTo>
                              <a:lnTo>
                                <a:pt x="12240" y="856"/>
                              </a:lnTo>
                              <a:close/>
                              <a:moveTo>
                                <a:pt x="1224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12240" y="20"/>
                              </a:lnTo>
                              <a:lnTo>
                                <a:pt x="122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6A09DE2" id="Group 8" o:spid="_x0000_s1026" style="position:absolute;margin-left:0;margin-top:-.5pt;width:612pt;height:43.8pt;z-index:-15841792;mso-position-horizontal-relative:page;mso-position-vertical-relative:page" coordorigin=",-10" coordsize="12240,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">
              <v:rect id="Rectangle 10" o:spid="_x0000_s1027" style="position:absolute;width:12240;height:8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<v:shape id="AutoShape 9" o:spid="_x0000_s1028" style="position:absolute;top:-10;width:12240;height:876;visibility:visible;mso-wrap-style:square;v-text-anchor:top" coordsize="12240,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" path="m12240,856l,856r,20l12240,876r,-20xm12240,l,,,20r12240,l12240,xe" fillcolor="black" stroked="f">
                <v:path arrowok="t" o:connecttype="custom" o:connectlocs="12240,846;0,846;0,866;12240,866;12240,846;12240,-10;0,-10;0,10;12240,10;12240,-10" o:connectangles="0,0,0,0,0,0,0,0,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75200" behindDoc="1" locked="0" layoutInCell="1" allowOverlap="1" wp14:anchorId="697AAE7E" wp14:editId="5CD9F879">
              <wp:simplePos x="0" y="0"/>
              <wp:positionH relativeFrom="page">
                <wp:posOffset>1980565</wp:posOffset>
              </wp:positionH>
              <wp:positionV relativeFrom="page">
                <wp:posOffset>166370</wp:posOffset>
              </wp:positionV>
              <wp:extent cx="3815080" cy="216535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5080" cy="216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7AAE8A" w14:textId="77777777" w:rsidR="00000238" w:rsidRDefault="00B41853">
                          <w:pPr>
                            <w:spacing w:before="21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FFFFFF"/>
                            </w:rPr>
                            <w:t>MTERA Member Tribe Energy Assistance Request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7AAE7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2" type="#_x0000_t202" style="position:absolute;margin-left:155.95pt;margin-top:13.1pt;width:300.4pt;height:17.05pt;z-index:-15841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" filled="f" stroked="f">
              <v:textbox inset="0,0,0,0">
                <w:txbxContent>
                  <w:p w14:paraId="697AAE8A" w14:textId="77777777" w:rsidR="00000238" w:rsidRDefault="00B41853">
                    <w:pPr>
                      <w:spacing w:before="21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FFFFFF"/>
                      </w:rPr>
                      <w:t>MTERA Member Tribe Energy Assistance Request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84B15" w14:textId="77777777" w:rsidR="009653D6" w:rsidRDefault="009653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14CFC"/>
    <w:multiLevelType w:val="hybridMultilevel"/>
    <w:tmpl w:val="389AEF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3240FBD"/>
    <w:multiLevelType w:val="hybridMultilevel"/>
    <w:tmpl w:val="D1C03944"/>
    <w:lvl w:ilvl="0" w:tplc="368E35DE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C42FA90"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12DCE114">
      <w:numFmt w:val="bullet"/>
      <w:lvlText w:val="•"/>
      <w:lvlJc w:val="left"/>
      <w:pPr>
        <w:ind w:left="3600" w:hanging="360"/>
      </w:pPr>
      <w:rPr>
        <w:rFonts w:hint="default"/>
        <w:lang w:val="en-US" w:eastAsia="en-US" w:bidi="ar-SA"/>
      </w:rPr>
    </w:lvl>
    <w:lvl w:ilvl="3" w:tplc="822C4358">
      <w:numFmt w:val="bullet"/>
      <w:lvlText w:val="•"/>
      <w:lvlJc w:val="left"/>
      <w:pPr>
        <w:ind w:left="4680" w:hanging="360"/>
      </w:pPr>
      <w:rPr>
        <w:rFonts w:hint="default"/>
        <w:lang w:val="en-US" w:eastAsia="en-US" w:bidi="ar-SA"/>
      </w:rPr>
    </w:lvl>
    <w:lvl w:ilvl="4" w:tplc="0A86FBD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5" w:tplc="FAB0C13C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6" w:tplc="C3E22B7C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7" w:tplc="B4629C6E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ar-SA"/>
      </w:rPr>
    </w:lvl>
    <w:lvl w:ilvl="8" w:tplc="B202A296">
      <w:numFmt w:val="bullet"/>
      <w:lvlText w:val="•"/>
      <w:lvlJc w:val="left"/>
      <w:pPr>
        <w:ind w:left="1008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27403E7"/>
    <w:multiLevelType w:val="hybridMultilevel"/>
    <w:tmpl w:val="D04EBC0A"/>
    <w:lvl w:ilvl="0" w:tplc="81169726">
      <w:numFmt w:val="bullet"/>
      <w:lvlText w:val="☐"/>
      <w:lvlJc w:val="left"/>
      <w:pPr>
        <w:ind w:left="1080" w:hanging="308"/>
      </w:pPr>
      <w:rPr>
        <w:rFonts w:ascii="MS Gothic" w:eastAsia="MS Gothic" w:hAnsi="MS Gothic" w:cs="MS Gothic" w:hint="default"/>
        <w:b/>
        <w:bCs/>
        <w:w w:val="99"/>
        <w:sz w:val="24"/>
        <w:szCs w:val="24"/>
        <w:lang w:val="en-US" w:eastAsia="en-US" w:bidi="ar-SA"/>
      </w:rPr>
    </w:lvl>
    <w:lvl w:ilvl="1" w:tplc="081ECFF8">
      <w:numFmt w:val="bullet"/>
      <w:lvlText w:val="•"/>
      <w:lvlJc w:val="left"/>
      <w:pPr>
        <w:ind w:left="2196" w:hanging="308"/>
      </w:pPr>
      <w:rPr>
        <w:rFonts w:hint="default"/>
        <w:lang w:val="en-US" w:eastAsia="en-US" w:bidi="ar-SA"/>
      </w:rPr>
    </w:lvl>
    <w:lvl w:ilvl="2" w:tplc="0FC2F85A">
      <w:numFmt w:val="bullet"/>
      <w:lvlText w:val="•"/>
      <w:lvlJc w:val="left"/>
      <w:pPr>
        <w:ind w:left="3312" w:hanging="308"/>
      </w:pPr>
      <w:rPr>
        <w:rFonts w:hint="default"/>
        <w:lang w:val="en-US" w:eastAsia="en-US" w:bidi="ar-SA"/>
      </w:rPr>
    </w:lvl>
    <w:lvl w:ilvl="3" w:tplc="3C0E4EC6">
      <w:numFmt w:val="bullet"/>
      <w:lvlText w:val="•"/>
      <w:lvlJc w:val="left"/>
      <w:pPr>
        <w:ind w:left="4428" w:hanging="308"/>
      </w:pPr>
      <w:rPr>
        <w:rFonts w:hint="default"/>
        <w:lang w:val="en-US" w:eastAsia="en-US" w:bidi="ar-SA"/>
      </w:rPr>
    </w:lvl>
    <w:lvl w:ilvl="4" w:tplc="80CC934C">
      <w:numFmt w:val="bullet"/>
      <w:lvlText w:val="•"/>
      <w:lvlJc w:val="left"/>
      <w:pPr>
        <w:ind w:left="5544" w:hanging="308"/>
      </w:pPr>
      <w:rPr>
        <w:rFonts w:hint="default"/>
        <w:lang w:val="en-US" w:eastAsia="en-US" w:bidi="ar-SA"/>
      </w:rPr>
    </w:lvl>
    <w:lvl w:ilvl="5" w:tplc="6A72290E">
      <w:numFmt w:val="bullet"/>
      <w:lvlText w:val="•"/>
      <w:lvlJc w:val="left"/>
      <w:pPr>
        <w:ind w:left="6660" w:hanging="308"/>
      </w:pPr>
      <w:rPr>
        <w:rFonts w:hint="default"/>
        <w:lang w:val="en-US" w:eastAsia="en-US" w:bidi="ar-SA"/>
      </w:rPr>
    </w:lvl>
    <w:lvl w:ilvl="6" w:tplc="855A2DFA">
      <w:numFmt w:val="bullet"/>
      <w:lvlText w:val="•"/>
      <w:lvlJc w:val="left"/>
      <w:pPr>
        <w:ind w:left="7776" w:hanging="308"/>
      </w:pPr>
      <w:rPr>
        <w:rFonts w:hint="default"/>
        <w:lang w:val="en-US" w:eastAsia="en-US" w:bidi="ar-SA"/>
      </w:rPr>
    </w:lvl>
    <w:lvl w:ilvl="7" w:tplc="5FF491C2">
      <w:numFmt w:val="bullet"/>
      <w:lvlText w:val="•"/>
      <w:lvlJc w:val="left"/>
      <w:pPr>
        <w:ind w:left="8892" w:hanging="308"/>
      </w:pPr>
      <w:rPr>
        <w:rFonts w:hint="default"/>
        <w:lang w:val="en-US" w:eastAsia="en-US" w:bidi="ar-SA"/>
      </w:rPr>
    </w:lvl>
    <w:lvl w:ilvl="8" w:tplc="554CC640">
      <w:numFmt w:val="bullet"/>
      <w:lvlText w:val="•"/>
      <w:lvlJc w:val="left"/>
      <w:pPr>
        <w:ind w:left="10008" w:hanging="308"/>
      </w:pPr>
      <w:rPr>
        <w:rFonts w:hint="default"/>
        <w:lang w:val="en-US" w:eastAsia="en-US" w:bidi="ar-SA"/>
      </w:rPr>
    </w:lvl>
  </w:abstractNum>
  <w:abstractNum w:abstractNumId="3" w15:restartNumberingAfterBreak="0">
    <w:nsid w:val="24A919ED"/>
    <w:multiLevelType w:val="hybridMultilevel"/>
    <w:tmpl w:val="8422AB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E33CB0"/>
    <w:multiLevelType w:val="hybridMultilevel"/>
    <w:tmpl w:val="2076C1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017E83"/>
    <w:multiLevelType w:val="hybridMultilevel"/>
    <w:tmpl w:val="967EE926"/>
    <w:lvl w:ilvl="0" w:tplc="C93206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F6AF9"/>
    <w:multiLevelType w:val="hybridMultilevel"/>
    <w:tmpl w:val="3DC884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E920A41"/>
    <w:multiLevelType w:val="hybridMultilevel"/>
    <w:tmpl w:val="365AA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3408771">
    <w:abstractNumId w:val="2"/>
  </w:num>
  <w:num w:numId="2" w16cid:durableId="123426170">
    <w:abstractNumId w:val="1"/>
  </w:num>
  <w:num w:numId="3" w16cid:durableId="872381865">
    <w:abstractNumId w:val="3"/>
  </w:num>
  <w:num w:numId="4" w16cid:durableId="188491345">
    <w:abstractNumId w:val="4"/>
  </w:num>
  <w:num w:numId="5" w16cid:durableId="2072001885">
    <w:abstractNumId w:val="6"/>
  </w:num>
  <w:num w:numId="6" w16cid:durableId="809058459">
    <w:abstractNumId w:val="0"/>
  </w:num>
  <w:num w:numId="7" w16cid:durableId="1170947911">
    <w:abstractNumId w:val="7"/>
  </w:num>
  <w:num w:numId="8" w16cid:durableId="7057145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E2s7AwNDUxtzBT0lEKTi0uzszPAykwqgUAP3hjKSwAAAA="/>
  </w:docVars>
  <w:rsids>
    <w:rsidRoot w:val="00000238"/>
    <w:rsid w:val="00000238"/>
    <w:rsid w:val="00024C2B"/>
    <w:rsid w:val="000B2907"/>
    <w:rsid w:val="000B4D05"/>
    <w:rsid w:val="000E319C"/>
    <w:rsid w:val="0017262E"/>
    <w:rsid w:val="001B1570"/>
    <w:rsid w:val="001E257C"/>
    <w:rsid w:val="00291265"/>
    <w:rsid w:val="002C743B"/>
    <w:rsid w:val="002E3F4C"/>
    <w:rsid w:val="002F1103"/>
    <w:rsid w:val="00304050"/>
    <w:rsid w:val="003575F3"/>
    <w:rsid w:val="0037481D"/>
    <w:rsid w:val="00380DF9"/>
    <w:rsid w:val="003A1C92"/>
    <w:rsid w:val="0043263A"/>
    <w:rsid w:val="00445346"/>
    <w:rsid w:val="004A7862"/>
    <w:rsid w:val="005068BA"/>
    <w:rsid w:val="005068CE"/>
    <w:rsid w:val="0053650B"/>
    <w:rsid w:val="00546904"/>
    <w:rsid w:val="00563584"/>
    <w:rsid w:val="00592206"/>
    <w:rsid w:val="005C28C9"/>
    <w:rsid w:val="005E4490"/>
    <w:rsid w:val="005F0B3A"/>
    <w:rsid w:val="005F4AD8"/>
    <w:rsid w:val="006434BB"/>
    <w:rsid w:val="006739EF"/>
    <w:rsid w:val="0071794B"/>
    <w:rsid w:val="00723202"/>
    <w:rsid w:val="007273CD"/>
    <w:rsid w:val="00797A21"/>
    <w:rsid w:val="007E28CE"/>
    <w:rsid w:val="008105F8"/>
    <w:rsid w:val="0081218C"/>
    <w:rsid w:val="008A2106"/>
    <w:rsid w:val="008D4827"/>
    <w:rsid w:val="008D6EAC"/>
    <w:rsid w:val="00957BE2"/>
    <w:rsid w:val="009653D6"/>
    <w:rsid w:val="009C6CF2"/>
    <w:rsid w:val="00A2168B"/>
    <w:rsid w:val="00AA7167"/>
    <w:rsid w:val="00AB1A19"/>
    <w:rsid w:val="00AC7A71"/>
    <w:rsid w:val="00B13D83"/>
    <w:rsid w:val="00B207AF"/>
    <w:rsid w:val="00B20C57"/>
    <w:rsid w:val="00B2773B"/>
    <w:rsid w:val="00B41853"/>
    <w:rsid w:val="00B83377"/>
    <w:rsid w:val="00C23DB2"/>
    <w:rsid w:val="00C258B8"/>
    <w:rsid w:val="00C45B1C"/>
    <w:rsid w:val="00C776BD"/>
    <w:rsid w:val="00CC2F9A"/>
    <w:rsid w:val="00CF6416"/>
    <w:rsid w:val="00D771EC"/>
    <w:rsid w:val="00DD579C"/>
    <w:rsid w:val="00DF719D"/>
    <w:rsid w:val="00E925B1"/>
    <w:rsid w:val="00EA74B0"/>
    <w:rsid w:val="00EC796F"/>
    <w:rsid w:val="00ED45B4"/>
    <w:rsid w:val="00EE2118"/>
    <w:rsid w:val="00F1143B"/>
    <w:rsid w:val="00F173B4"/>
    <w:rsid w:val="00F35EA6"/>
    <w:rsid w:val="00F4597D"/>
    <w:rsid w:val="00F868EB"/>
    <w:rsid w:val="00FA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7AAE14"/>
  <w15:docId w15:val="{6E8351B8-F1FD-4C9E-A784-54C7D4F8B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Open Sans" w:eastAsia="Open Sans" w:hAnsi="Open Sans" w:cs="Open Sans"/>
    </w:rPr>
  </w:style>
  <w:style w:type="paragraph" w:styleId="Heading1">
    <w:name w:val="heading 1"/>
    <w:basedOn w:val="Normal"/>
    <w:uiPriority w:val="9"/>
    <w:qFormat/>
    <w:pPr>
      <w:spacing w:before="99"/>
      <w:ind w:left="1080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1800" w:hanging="361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653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3D6"/>
    <w:rPr>
      <w:rFonts w:ascii="Open Sans" w:eastAsia="Open Sans" w:hAnsi="Open Sans" w:cs="Open Sans"/>
    </w:rPr>
  </w:style>
  <w:style w:type="paragraph" w:styleId="Footer">
    <w:name w:val="footer"/>
    <w:basedOn w:val="Normal"/>
    <w:link w:val="FooterChar"/>
    <w:uiPriority w:val="99"/>
    <w:unhideWhenUsed/>
    <w:rsid w:val="009653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3D6"/>
    <w:rPr>
      <w:rFonts w:ascii="Open Sans" w:eastAsia="Open Sans" w:hAnsi="Open Sans" w:cs="Open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e Glavin</dc:creator>
  <cp:lastModifiedBy>Vanessa Farley</cp:lastModifiedBy>
  <cp:revision>2</cp:revision>
  <dcterms:created xsi:type="dcterms:W3CDTF">2024-01-30T14:56:00Z</dcterms:created>
  <dcterms:modified xsi:type="dcterms:W3CDTF">2024-01-3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1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11-30T00:00:00Z</vt:filetime>
  </property>
</Properties>
</file>